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FBE4CB" w14:textId="77777777" w:rsidR="00462A07" w:rsidRPr="002E5ABA" w:rsidRDefault="00B55569" w:rsidP="00462A07">
      <w:pPr>
        <w:tabs>
          <w:tab w:val="left" w:pos="1111"/>
        </w:tabs>
        <w:suppressAutoHyphens/>
        <w:spacing w:before="120" w:after="120"/>
        <w:jc w:val="right"/>
        <w:rPr>
          <w:rFonts w:asciiTheme="majorHAnsi" w:hAnsiTheme="majorHAnsi" w:cs="Arial"/>
          <w:b/>
          <w:sz w:val="22"/>
          <w:szCs w:val="22"/>
          <w:lang w:eastAsia="ar-SA"/>
        </w:rPr>
      </w:pPr>
      <w:bookmarkStart w:id="0" w:name="_GoBack"/>
      <w:bookmarkEnd w:id="0"/>
      <w:r w:rsidRPr="002E5ABA">
        <w:rPr>
          <w:rFonts w:asciiTheme="majorHAnsi" w:hAnsiTheme="majorHAnsi" w:cs="Arial"/>
          <w:b/>
          <w:sz w:val="22"/>
          <w:szCs w:val="22"/>
          <w:lang w:eastAsia="ar-SA"/>
        </w:rPr>
        <w:t xml:space="preserve">Załącznik </w:t>
      </w:r>
      <w:r w:rsidR="00462A07" w:rsidRPr="002E5ABA">
        <w:rPr>
          <w:rFonts w:asciiTheme="majorHAnsi" w:hAnsiTheme="majorHAnsi" w:cs="Arial"/>
          <w:b/>
          <w:sz w:val="22"/>
          <w:szCs w:val="22"/>
          <w:lang w:eastAsia="ar-SA"/>
        </w:rPr>
        <w:t>nr 5 do SIWZ</w:t>
      </w:r>
    </w:p>
    <w:p w14:paraId="35850641" w14:textId="77777777"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0"/>
          <w:szCs w:val="20"/>
          <w:lang w:val="x-none" w:eastAsia="ar-SA"/>
        </w:rPr>
      </w:pPr>
      <w:r w:rsidRPr="00462A07">
        <w:rPr>
          <w:rFonts w:asciiTheme="majorHAnsi" w:hAnsiTheme="majorHAnsi" w:cs="Arial"/>
          <w:sz w:val="20"/>
          <w:szCs w:val="20"/>
          <w:lang w:val="x-none" w:eastAsia="ar-SA"/>
        </w:rPr>
        <w:t>............................................................</w:t>
      </w:r>
      <w:r w:rsidRPr="00462A07">
        <w:rPr>
          <w:rFonts w:asciiTheme="majorHAnsi" w:hAnsiTheme="majorHAnsi"/>
          <w:b/>
          <w:noProof/>
          <w:sz w:val="18"/>
          <w:szCs w:val="18"/>
          <w:lang w:val="x-none"/>
        </w:rPr>
        <w:t xml:space="preserve"> </w:t>
      </w:r>
    </w:p>
    <w:p w14:paraId="4B4DC288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 xml:space="preserve">          /pieczęć adresowa Wykonawcy/</w:t>
      </w:r>
    </w:p>
    <w:p w14:paraId="012CA9DC" w14:textId="77777777" w:rsid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297D1738" w14:textId="77777777" w:rsidR="00462A07" w:rsidRP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3EF07EF6" w14:textId="77777777" w:rsid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</w:p>
    <w:p w14:paraId="2B436A83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OŚWIADCZENIE </w:t>
      </w:r>
      <w:r w:rsidRPr="00462A07">
        <w:rPr>
          <w:rFonts w:asciiTheme="majorHAnsi" w:hAnsiTheme="majorHAnsi" w:cs="Arial"/>
          <w:b/>
          <w:lang w:eastAsia="ar-SA"/>
        </w:rPr>
        <w:t>DOTYCZĄCE</w:t>
      </w:r>
      <w:r w:rsidRPr="00462A07">
        <w:rPr>
          <w:rFonts w:asciiTheme="majorHAnsi" w:hAnsiTheme="majorHAnsi" w:cs="Arial"/>
          <w:b/>
          <w:bCs/>
          <w:lang w:eastAsia="ar-SA"/>
        </w:rPr>
        <w:t xml:space="preserve"> </w:t>
      </w:r>
      <w:r w:rsidRPr="00462A07">
        <w:rPr>
          <w:rFonts w:asciiTheme="majorHAnsi" w:hAnsiTheme="majorHAnsi" w:cs="Arial"/>
          <w:b/>
          <w:bCs/>
          <w:lang w:eastAsia="ar-SA"/>
        </w:rPr>
        <w:br/>
        <w:t>PRZYNALEŻNOŚCI (LUB JEJ BRAKU) DO GRUPY KAPITAŁOWEJ</w:t>
      </w:r>
    </w:p>
    <w:p w14:paraId="5459FC27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W ROZUMIENIU ART. 24 UST. 1 PKT 23, W ZWIĄZKU Z </w:t>
      </w:r>
      <w:r w:rsidRPr="00462A07">
        <w:rPr>
          <w:rFonts w:asciiTheme="majorHAnsi" w:hAnsiTheme="majorHAnsi" w:cs="Arial"/>
          <w:b/>
          <w:lang w:eastAsia="ar-SA"/>
        </w:rPr>
        <w:t>ART. 24 UST. 11</w:t>
      </w:r>
    </w:p>
    <w:p w14:paraId="1B2B58D5" w14:textId="3F190E80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lang w:eastAsia="ar-SA"/>
        </w:rPr>
      </w:pPr>
      <w:r w:rsidRPr="00462A07">
        <w:rPr>
          <w:rFonts w:asciiTheme="majorHAnsi" w:hAnsiTheme="majorHAnsi" w:cs="Arial"/>
          <w:b/>
          <w:lang w:eastAsia="ar-SA"/>
        </w:rPr>
        <w:t xml:space="preserve">ustawy z dnia 29.01.2004 r. Prawo zamówień publicznych </w:t>
      </w:r>
      <w:r w:rsidRPr="00462A07">
        <w:rPr>
          <w:rFonts w:asciiTheme="majorHAnsi" w:hAnsiTheme="majorHAnsi" w:cs="Arial"/>
          <w:b/>
          <w:lang w:eastAsia="ar-SA"/>
        </w:rPr>
        <w:br/>
      </w:r>
      <w:r w:rsidRPr="00462A07">
        <w:rPr>
          <w:rFonts w:asciiTheme="majorHAnsi" w:hAnsiTheme="majorHAnsi" w:cs="Arial"/>
          <w:i/>
          <w:lang w:eastAsia="ar-SA"/>
        </w:rPr>
        <w:t xml:space="preserve">(tekst jedn. </w:t>
      </w:r>
      <w:r w:rsidR="00145C89" w:rsidRPr="00145C89">
        <w:rPr>
          <w:rFonts w:asciiTheme="majorHAnsi" w:hAnsiTheme="majorHAnsi" w:cs="Arial"/>
          <w:i/>
          <w:lang w:eastAsia="ar-SA"/>
        </w:rPr>
        <w:t>Dz. U. z 2017 r., poz. 1579 z późn. zm.)</w:t>
      </w:r>
      <w:r w:rsidRPr="00462A07">
        <w:rPr>
          <w:rFonts w:asciiTheme="majorHAnsi" w:hAnsiTheme="majorHAnsi" w:cs="Arial"/>
          <w:i/>
          <w:lang w:eastAsia="ar-SA"/>
        </w:rPr>
        <w:t>.)</w:t>
      </w:r>
    </w:p>
    <w:p w14:paraId="68FBB619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14:paraId="1B85CB4E" w14:textId="77777777" w:rsid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14:paraId="76D52A3A" w14:textId="77777777" w:rsidR="00462A07" w:rsidRPr="00462A07" w:rsidRDefault="00B42570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  <w:r w:rsidRPr="00C30F60">
        <w:rPr>
          <w:rFonts w:ascii="Cambria" w:eastAsia="MS Mincho" w:hAnsi="Cambria"/>
          <w:b/>
        </w:rPr>
        <w:t>Usługa  sukcesywnej rezerwacji, sprzedaży i dostawy biletów lotniczych</w:t>
      </w:r>
      <w:r>
        <w:rPr>
          <w:rFonts w:ascii="Cambria" w:eastAsia="MS Mincho" w:hAnsi="Cambria"/>
          <w:b/>
        </w:rPr>
        <w:br/>
      </w:r>
      <w:r w:rsidR="00462A07" w:rsidRPr="00462A07">
        <w:rPr>
          <w:rFonts w:asciiTheme="majorHAnsi" w:hAnsiTheme="majorHAnsi" w:cs="Arial"/>
          <w:b/>
          <w:bCs/>
          <w:sz w:val="20"/>
          <w:szCs w:val="20"/>
          <w:lang w:eastAsia="ar-SA"/>
        </w:rPr>
        <w:t xml:space="preserve">(sygn. </w:t>
      </w:r>
      <w:r>
        <w:rPr>
          <w:rFonts w:eastAsia="MS Mincho"/>
          <w:b/>
        </w:rPr>
        <w:t>ADZ.261.</w:t>
      </w:r>
      <w:r w:rsidR="004135CF">
        <w:rPr>
          <w:rFonts w:eastAsia="MS Mincho"/>
          <w:b/>
        </w:rPr>
        <w:t>25.</w:t>
      </w:r>
      <w:r>
        <w:rPr>
          <w:rFonts w:eastAsia="MS Mincho"/>
          <w:b/>
        </w:rPr>
        <w:t>201</w:t>
      </w:r>
      <w:r w:rsidR="00745AA6">
        <w:rPr>
          <w:rFonts w:eastAsia="MS Mincho"/>
          <w:b/>
        </w:rPr>
        <w:t>8</w:t>
      </w:r>
      <w:r w:rsidR="00462A07" w:rsidRPr="00462A07">
        <w:rPr>
          <w:rFonts w:asciiTheme="majorHAnsi" w:hAnsiTheme="majorHAnsi" w:cs="Arial"/>
          <w:b/>
          <w:bCs/>
          <w:sz w:val="20"/>
          <w:szCs w:val="20"/>
          <w:lang w:eastAsia="ar-SA"/>
        </w:rPr>
        <w:t>).</w:t>
      </w:r>
    </w:p>
    <w:p w14:paraId="6AC1EA6E" w14:textId="77777777" w:rsidR="00462A07" w:rsidRPr="00462A07" w:rsidRDefault="00462A07" w:rsidP="00462A07">
      <w:pPr>
        <w:suppressAutoHyphens/>
        <w:jc w:val="center"/>
        <w:rPr>
          <w:rFonts w:asciiTheme="majorHAnsi" w:hAnsiTheme="majorHAnsi" w:cs="Arial"/>
          <w:b/>
          <w:lang w:eastAsia="ar-SA"/>
        </w:rPr>
      </w:pPr>
    </w:p>
    <w:p w14:paraId="2C4B6570" w14:textId="77777777" w:rsidR="00462A07" w:rsidRPr="00462A07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lang w:eastAsia="en-US"/>
        </w:rPr>
      </w:pPr>
      <w:r w:rsidRPr="00462A07">
        <w:rPr>
          <w:rFonts w:asciiTheme="majorHAnsi" w:hAnsiTheme="majorHAnsi" w:cs="Arial"/>
          <w:b/>
        </w:rPr>
        <w:t xml:space="preserve"> oświadczam/y że:</w:t>
      </w:r>
    </w:p>
    <w:p w14:paraId="637F4D9B" w14:textId="77777777" w:rsidR="00462A07" w:rsidRPr="00462A07" w:rsidRDefault="00462A07" w:rsidP="00462A07">
      <w:pPr>
        <w:autoSpaceDE w:val="0"/>
        <w:autoSpaceDN w:val="0"/>
        <w:adjustRightInd w:val="0"/>
        <w:spacing w:before="120" w:line="360" w:lineRule="auto"/>
        <w:jc w:val="both"/>
        <w:rPr>
          <w:rFonts w:asciiTheme="majorHAnsi" w:hAnsiTheme="majorHAnsi" w:cs="Arial"/>
        </w:rPr>
      </w:pPr>
      <w:r w:rsidRPr="00462A07">
        <w:rPr>
          <w:rFonts w:asciiTheme="majorHAnsi" w:hAnsiTheme="majorHAnsi" w:cs="Arial"/>
        </w:rPr>
        <w:t>(*)1.</w:t>
      </w:r>
      <w:r w:rsidRPr="00462A07">
        <w:rPr>
          <w:rFonts w:asciiTheme="majorHAnsi" w:eastAsia="TimesNewRoman" w:hAnsiTheme="majorHAnsi" w:cs="Arial"/>
        </w:rPr>
        <w:t xml:space="preserve"> </w:t>
      </w:r>
      <w:r w:rsidRPr="00462A07">
        <w:rPr>
          <w:rFonts w:asciiTheme="majorHAnsi" w:eastAsia="TimesNewRoman" w:hAnsiTheme="majorHAnsi" w:cs="Arial"/>
          <w:b/>
        </w:rPr>
        <w:t xml:space="preserve">nie należę(my) </w:t>
      </w:r>
      <w:r w:rsidRPr="00462A07">
        <w:rPr>
          <w:rFonts w:asciiTheme="majorHAnsi" w:eastAsia="TimesNewRoman" w:hAnsiTheme="majorHAnsi" w:cs="Arial"/>
        </w:rPr>
        <w:t xml:space="preserve">do </w:t>
      </w:r>
      <w:r w:rsidRPr="00462A07">
        <w:rPr>
          <w:rFonts w:asciiTheme="majorHAnsi" w:hAnsiTheme="majorHAnsi" w:cs="Arial"/>
        </w:rPr>
        <w:t>grupy kapitałowej w rozumieniu ustawy z dnia 16 lutego 2007 r. o ochronie konkurencji i konsumentów (</w:t>
      </w:r>
      <w:r w:rsidRPr="00462A07">
        <w:rPr>
          <w:rFonts w:asciiTheme="majorHAnsi" w:hAnsiTheme="majorHAnsi"/>
        </w:rPr>
        <w:t>Dz. U. z 2015 r. poz. 184, 1618 i 1634);</w:t>
      </w:r>
    </w:p>
    <w:p w14:paraId="25D11DEF" w14:textId="77777777" w:rsidR="00462A07" w:rsidRPr="00462A07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</w:rPr>
      </w:pPr>
      <w:r w:rsidRPr="00462A07">
        <w:rPr>
          <w:rFonts w:asciiTheme="majorHAnsi" w:hAnsiTheme="majorHAnsi" w:cs="Arial"/>
        </w:rPr>
        <w:t xml:space="preserve">(*) 2. </w:t>
      </w:r>
      <w:r w:rsidRPr="00462A07">
        <w:rPr>
          <w:rFonts w:asciiTheme="majorHAnsi" w:eastAsia="TimesNewRoman" w:hAnsiTheme="majorHAnsi" w:cs="Arial"/>
          <w:b/>
        </w:rPr>
        <w:t xml:space="preserve">należę(my) </w:t>
      </w:r>
      <w:r w:rsidRPr="00462A07">
        <w:rPr>
          <w:rFonts w:asciiTheme="majorHAnsi" w:eastAsia="TimesNewRoman" w:hAnsiTheme="majorHAnsi" w:cs="Arial"/>
        </w:rPr>
        <w:t xml:space="preserve">do </w:t>
      </w:r>
      <w:r w:rsidRPr="00462A07">
        <w:rPr>
          <w:rFonts w:asciiTheme="majorHAnsi" w:hAnsiTheme="majorHAnsi" w:cs="Arial"/>
        </w:rPr>
        <w:t>grupy kapitałowej w rozumieniu ustawy z dnia 16 lutego 2007 r. o ochronie konkurencji i konsumentów (</w:t>
      </w:r>
      <w:r w:rsidRPr="00462A07">
        <w:rPr>
          <w:rFonts w:asciiTheme="majorHAnsi" w:hAnsiTheme="majorHAnsi"/>
        </w:rPr>
        <w:t xml:space="preserve">Dz. U. z 2015 r. poz. 184, 1618 i 1634) </w:t>
      </w:r>
      <w:r w:rsidRPr="00462A07">
        <w:rPr>
          <w:rFonts w:asciiTheme="majorHAnsi" w:hAnsiTheme="majorHAnsi" w:cs="Arial"/>
        </w:rPr>
        <w:t xml:space="preserve">i przedkładam(y) listę podmiotów należących do tej samej grupy kapitałowej </w:t>
      </w:r>
      <w:r w:rsidRPr="00462A07">
        <w:rPr>
          <w:rFonts w:asciiTheme="majorHAnsi" w:hAnsiTheme="majorHAnsi" w:cs="Arial"/>
          <w:i/>
        </w:rPr>
        <w:t>(dotyczy wyłącznie Wykonawcy należącego do grupy kapitałowej; należy podać: nazwę/firmę oraz adres i numer rejestru/NIP firmy należącej do grupy kapitałowej):</w:t>
      </w:r>
    </w:p>
    <w:p w14:paraId="62761F81" w14:textId="77777777" w:rsidR="00462A07" w:rsidRPr="00462A07" w:rsidRDefault="00462A07" w:rsidP="00462A07">
      <w:pPr>
        <w:autoSpaceDE w:val="0"/>
        <w:autoSpaceDN w:val="0"/>
        <w:adjustRightInd w:val="0"/>
        <w:jc w:val="both"/>
        <w:rPr>
          <w:rFonts w:asciiTheme="majorHAnsi" w:hAnsiTheme="majorHAnsi" w:cs="Arial"/>
        </w:rPr>
      </w:pPr>
      <w:r w:rsidRPr="00462A07">
        <w:rPr>
          <w:rFonts w:asciiTheme="majorHAnsi" w:hAnsiTheme="majorHAnsi" w:cs="Arial"/>
        </w:rPr>
        <w:t>1. ……………………………………………………………………………………………….</w:t>
      </w:r>
    </w:p>
    <w:p w14:paraId="68A39537" w14:textId="77777777" w:rsidR="00462A07" w:rsidRPr="00462A07" w:rsidRDefault="00462A07" w:rsidP="00462A07">
      <w:pPr>
        <w:autoSpaceDE w:val="0"/>
        <w:autoSpaceDN w:val="0"/>
        <w:adjustRightInd w:val="0"/>
        <w:spacing w:before="120" w:after="120"/>
        <w:jc w:val="both"/>
        <w:rPr>
          <w:rFonts w:asciiTheme="majorHAnsi" w:hAnsiTheme="majorHAnsi" w:cs="Arial"/>
        </w:rPr>
      </w:pPr>
      <w:r w:rsidRPr="00462A07">
        <w:rPr>
          <w:rFonts w:asciiTheme="majorHAnsi" w:hAnsiTheme="majorHAnsi" w:cs="Arial"/>
        </w:rPr>
        <w:t>2. ……………………………………………………………………………………………….</w:t>
      </w:r>
    </w:p>
    <w:p w14:paraId="66A05AC3" w14:textId="77777777" w:rsidR="00462A07" w:rsidRPr="00462A07" w:rsidRDefault="00462A07" w:rsidP="00462A07">
      <w:pPr>
        <w:autoSpaceDE w:val="0"/>
        <w:autoSpaceDN w:val="0"/>
        <w:adjustRightInd w:val="0"/>
        <w:jc w:val="both"/>
        <w:rPr>
          <w:rFonts w:asciiTheme="majorHAnsi" w:hAnsiTheme="majorHAnsi" w:cs="Arial"/>
        </w:rPr>
      </w:pPr>
      <w:r w:rsidRPr="00462A07">
        <w:rPr>
          <w:rFonts w:asciiTheme="majorHAnsi" w:hAnsiTheme="majorHAnsi" w:cs="Arial"/>
        </w:rPr>
        <w:t>3. ……………………………………………………………………………………………….</w:t>
      </w:r>
    </w:p>
    <w:p w14:paraId="30C6C761" w14:textId="77777777" w:rsidR="00462A07" w:rsidRPr="00462A07" w:rsidRDefault="00462A07" w:rsidP="00462A07">
      <w:pPr>
        <w:autoSpaceDE w:val="0"/>
        <w:autoSpaceDN w:val="0"/>
        <w:adjustRightInd w:val="0"/>
        <w:spacing w:before="120"/>
        <w:jc w:val="both"/>
        <w:rPr>
          <w:rFonts w:asciiTheme="majorHAnsi" w:hAnsiTheme="majorHAnsi" w:cs="Arial"/>
        </w:rPr>
      </w:pPr>
      <w:r w:rsidRPr="00462A07">
        <w:rPr>
          <w:rFonts w:asciiTheme="majorHAnsi" w:hAnsiTheme="majorHAnsi" w:cs="Arial"/>
        </w:rPr>
        <w:t>… ………………………………………..………………………………………..…………….</w:t>
      </w:r>
    </w:p>
    <w:p w14:paraId="54DB943A" w14:textId="77777777" w:rsidR="00462A07" w:rsidRPr="00462A07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06D2538F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Miejsce i data ...............................................      </w:t>
      </w:r>
    </w:p>
    <w:p w14:paraId="4DDC4A4C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</w:t>
      </w:r>
    </w:p>
    <w:p w14:paraId="171B2C0A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                         Podpis .........................................................</w:t>
      </w:r>
    </w:p>
    <w:p w14:paraId="08753ABA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                         </w:t>
      </w:r>
      <w:r w:rsidRPr="00462A07">
        <w:rPr>
          <w:rFonts w:asciiTheme="majorHAnsi" w:hAnsiTheme="majorHAnsi" w:cs="Arial"/>
          <w:sz w:val="20"/>
          <w:szCs w:val="20"/>
          <w:lang w:eastAsia="ar-SA"/>
        </w:rPr>
        <w:t xml:space="preserve">        </w:t>
      </w: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>/osoba lub osoby uprawnione do reprezentowania Wykonawcy/</w:t>
      </w:r>
    </w:p>
    <w:p w14:paraId="145AA2CD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p w14:paraId="742452E8" w14:textId="77777777" w:rsidR="00462A07" w:rsidRPr="00462A07" w:rsidRDefault="00462A07" w:rsidP="00462A07">
      <w:pPr>
        <w:tabs>
          <w:tab w:val="left" w:pos="6750"/>
        </w:tabs>
        <w:suppressAutoHyphens/>
        <w:rPr>
          <w:rFonts w:asciiTheme="majorHAnsi" w:hAnsiTheme="majorHAnsi"/>
          <w:sz w:val="22"/>
          <w:szCs w:val="22"/>
          <w:lang w:eastAsia="en-US"/>
        </w:rPr>
      </w:pPr>
      <w:r w:rsidRPr="00462A07">
        <w:rPr>
          <w:rFonts w:asciiTheme="majorHAnsi" w:hAnsiTheme="majorHAnsi" w:cs="Arial"/>
          <w:b/>
          <w:sz w:val="20"/>
          <w:szCs w:val="20"/>
          <w:lang w:eastAsia="ar-SA"/>
        </w:rPr>
        <w:t>* niepotrzebne skreślić</w:t>
      </w:r>
      <w:r w:rsidRPr="00462A07">
        <w:rPr>
          <w:rFonts w:asciiTheme="majorHAnsi" w:hAnsiTheme="majorHAnsi" w:cs="Arial"/>
          <w:b/>
          <w:sz w:val="20"/>
          <w:szCs w:val="20"/>
        </w:rPr>
        <w:t xml:space="preserve">     </w:t>
      </w:r>
      <w:r w:rsidRPr="00462A07">
        <w:rPr>
          <w:rFonts w:asciiTheme="majorHAnsi" w:hAnsiTheme="majorHAnsi" w:cs="Arial"/>
          <w:b/>
          <w:sz w:val="20"/>
          <w:szCs w:val="20"/>
        </w:rPr>
        <w:tab/>
      </w:r>
    </w:p>
    <w:p w14:paraId="308D9694" w14:textId="77777777" w:rsidR="00462A07" w:rsidRPr="00763F45" w:rsidRDefault="00462A07" w:rsidP="00A32C43">
      <w:pPr>
        <w:rPr>
          <w:rFonts w:ascii="Cambria" w:hAnsi="Cambria"/>
          <w:sz w:val="22"/>
          <w:szCs w:val="22"/>
        </w:rPr>
      </w:pPr>
    </w:p>
    <w:sectPr w:rsidR="00462A07" w:rsidRPr="00763F45" w:rsidSect="003F7AC6">
      <w:headerReference w:type="default" r:id="rId8"/>
      <w:foot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8BA516" w14:textId="77777777" w:rsidR="00BA6FFF" w:rsidRDefault="00BA6FFF" w:rsidP="006239B3">
      <w:r>
        <w:separator/>
      </w:r>
    </w:p>
  </w:endnote>
  <w:endnote w:type="continuationSeparator" w:id="0">
    <w:p w14:paraId="7C653664" w14:textId="77777777" w:rsidR="00BA6FFF" w:rsidRDefault="00BA6FFF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NewRoman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2FD637" w14:textId="77777777" w:rsidR="00153BE2" w:rsidRPr="00314A9E" w:rsidRDefault="00153BE2" w:rsidP="00CD1EF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05CA7E" w14:textId="77777777" w:rsidR="00BA6FFF" w:rsidRDefault="00BA6FFF" w:rsidP="006239B3">
      <w:r>
        <w:separator/>
      </w:r>
    </w:p>
  </w:footnote>
  <w:footnote w:type="continuationSeparator" w:id="0">
    <w:p w14:paraId="119EC4BE" w14:textId="77777777" w:rsidR="00BA6FFF" w:rsidRDefault="00BA6FFF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500EB" w14:textId="77777777" w:rsidR="00153BE2" w:rsidRPr="00A32C43" w:rsidRDefault="00153BE2" w:rsidP="00462A07">
    <w:pPr>
      <w:pStyle w:val="Nagwek"/>
      <w:jc w:val="right"/>
      <w:rPr>
        <w:szCs w:val="20"/>
      </w:rPr>
    </w:pPr>
    <w:r>
      <w:rPr>
        <w:szCs w:val="20"/>
      </w:rPr>
      <w:t>Nr sprawy: ADZ.</w:t>
    </w:r>
    <w:r w:rsidRPr="00744C4B">
      <w:rPr>
        <w:szCs w:val="20"/>
      </w:rPr>
      <w:t>261.25.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-218"/>
        </w:tabs>
        <w:ind w:left="574" w:hanging="432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ascii="Symbol" w:hAnsi="Symbol" w:cs="StarSymbol"/>
        <w:sz w:val="18"/>
        <w:szCs w:val="18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Symbol" w:hAnsi="Symbol" w:cs="StarSymbol"/>
        <w:sz w:val="18"/>
        <w:szCs w:val="18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Symbol" w:hAnsi="Symbol" w:cs="StarSymbol"/>
        <w:sz w:val="18"/>
        <w:szCs w:val="18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Symbol" w:hAnsi="Symbol" w:cs="StarSymbol"/>
        <w:sz w:val="18"/>
        <w:szCs w:val="18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Symbol" w:hAnsi="Symbol" w:cs="StarSymbol"/>
        <w:sz w:val="18"/>
        <w:szCs w:val="18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0000000A"/>
    <w:multiLevelType w:val="multilevel"/>
    <w:tmpl w:val="0000000A"/>
    <w:name w:val="WW8Num11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cs="Times New Roman"/>
        <w:b w:val="0"/>
        <w:bCs w:val="0"/>
      </w:rPr>
    </w:lvl>
    <w:lvl w:ilvl="2">
      <w:start w:val="2"/>
      <w:numFmt w:val="decimal"/>
      <w:lvlText w:val="%1.%2.%3."/>
      <w:lvlJc w:val="left"/>
      <w:pPr>
        <w:tabs>
          <w:tab w:val="num" w:pos="1070"/>
        </w:tabs>
        <w:ind w:left="1070" w:hanging="360"/>
      </w:pPr>
      <w:rPr>
        <w:rFonts w:cs="Times New Roman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5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6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7" w15:restartNumberingAfterBreak="0">
    <w:nsid w:val="014603A4"/>
    <w:multiLevelType w:val="multilevel"/>
    <w:tmpl w:val="B9B86DE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60E05DB"/>
    <w:multiLevelType w:val="hybridMultilevel"/>
    <w:tmpl w:val="ADC88270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99"/>
        </w:tabs>
        <w:ind w:left="179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19"/>
        </w:tabs>
        <w:ind w:left="251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39"/>
        </w:tabs>
        <w:ind w:left="323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59"/>
        </w:tabs>
        <w:ind w:left="395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79"/>
        </w:tabs>
        <w:ind w:left="467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99"/>
        </w:tabs>
        <w:ind w:left="539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19"/>
        </w:tabs>
        <w:ind w:left="611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39"/>
        </w:tabs>
        <w:ind w:left="6839" w:hanging="180"/>
      </w:pPr>
      <w:rPr>
        <w:rFonts w:cs="Times New Roman"/>
      </w:rPr>
    </w:lvl>
  </w:abstractNum>
  <w:abstractNum w:abstractNumId="9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0E730210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1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2" w15:restartNumberingAfterBreak="0">
    <w:nsid w:val="120620F9"/>
    <w:multiLevelType w:val="hybridMultilevel"/>
    <w:tmpl w:val="3156F9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972ABD"/>
    <w:multiLevelType w:val="hybridMultilevel"/>
    <w:tmpl w:val="95961160"/>
    <w:lvl w:ilvl="0" w:tplc="0B5ADA2E">
      <w:start w:val="1"/>
      <w:numFmt w:val="lowerLetter"/>
      <w:lvlText w:val="%1)"/>
      <w:lvlJc w:val="left"/>
      <w:pPr>
        <w:tabs>
          <w:tab w:val="num" w:pos="723"/>
        </w:tabs>
        <w:ind w:left="723" w:hanging="363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3"/>
        </w:tabs>
        <w:ind w:left="360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  <w:rPr>
        <w:rFonts w:cs="Times New Roman"/>
      </w:rPr>
    </w:lvl>
  </w:abstractNum>
  <w:abstractNum w:abstractNumId="14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770"/>
        </w:tabs>
        <w:ind w:left="177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5" w15:restartNumberingAfterBreak="0">
    <w:nsid w:val="1EF13AC7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6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17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9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E35E0F"/>
    <w:multiLevelType w:val="multilevel"/>
    <w:tmpl w:val="95F67CB2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1" w15:restartNumberingAfterBreak="0">
    <w:nsid w:val="27DE2CC6"/>
    <w:multiLevelType w:val="hybridMultilevel"/>
    <w:tmpl w:val="F918C578"/>
    <w:lvl w:ilvl="0" w:tplc="B38470A6">
      <w:start w:val="1"/>
      <w:numFmt w:val="lowerLetter"/>
      <w:lvlText w:val="%1)"/>
      <w:lvlJc w:val="left"/>
      <w:pPr>
        <w:ind w:left="1065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22" w15:restartNumberingAfterBreak="0">
    <w:nsid w:val="2B563F50"/>
    <w:multiLevelType w:val="hybridMultilevel"/>
    <w:tmpl w:val="31A4C96E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27846D86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24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6" w15:restartNumberingAfterBreak="0">
    <w:nsid w:val="32FB7DF1"/>
    <w:multiLevelType w:val="hybridMultilevel"/>
    <w:tmpl w:val="C06C8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4201E4"/>
    <w:multiLevelType w:val="hybridMultilevel"/>
    <w:tmpl w:val="89761D1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0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2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E9085F"/>
    <w:multiLevelType w:val="multilevel"/>
    <w:tmpl w:val="7EB2046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4" w15:restartNumberingAfterBreak="0">
    <w:nsid w:val="401534F4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5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413B270E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8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9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40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 w15:restartNumberingAfterBreak="0">
    <w:nsid w:val="4BF41F7D"/>
    <w:multiLevelType w:val="hybridMultilevel"/>
    <w:tmpl w:val="2312F2F0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2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3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44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5" w15:restartNumberingAfterBreak="0">
    <w:nsid w:val="58C96129"/>
    <w:multiLevelType w:val="multilevel"/>
    <w:tmpl w:val="390AA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46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47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0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77682433"/>
    <w:multiLevelType w:val="hybridMultilevel"/>
    <w:tmpl w:val="CB9CB0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53"/>
  </w:num>
  <w:num w:numId="4">
    <w:abstractNumId w:val="31"/>
  </w:num>
  <w:num w:numId="5">
    <w:abstractNumId w:val="54"/>
  </w:num>
  <w:num w:numId="6">
    <w:abstractNumId w:val="41"/>
  </w:num>
  <w:num w:numId="7">
    <w:abstractNumId w:val="44"/>
  </w:num>
  <w:num w:numId="8">
    <w:abstractNumId w:val="35"/>
  </w:num>
  <w:num w:numId="9">
    <w:abstractNumId w:val="38"/>
  </w:num>
  <w:num w:numId="10">
    <w:abstractNumId w:val="47"/>
  </w:num>
  <w:num w:numId="11">
    <w:abstractNumId w:val="17"/>
  </w:num>
  <w:num w:numId="12">
    <w:abstractNumId w:val="11"/>
  </w:num>
  <w:num w:numId="13">
    <w:abstractNumId w:val="42"/>
  </w:num>
  <w:num w:numId="14">
    <w:abstractNumId w:val="13"/>
  </w:num>
  <w:num w:numId="15">
    <w:abstractNumId w:val="52"/>
  </w:num>
  <w:num w:numId="16">
    <w:abstractNumId w:val="24"/>
  </w:num>
  <w:num w:numId="17">
    <w:abstractNumId w:val="16"/>
  </w:num>
  <w:num w:numId="18">
    <w:abstractNumId w:val="39"/>
  </w:num>
  <w:num w:numId="19">
    <w:abstractNumId w:val="15"/>
  </w:num>
  <w:num w:numId="20">
    <w:abstractNumId w:val="43"/>
  </w:num>
  <w:num w:numId="21">
    <w:abstractNumId w:val="45"/>
  </w:num>
  <w:num w:numId="22">
    <w:abstractNumId w:val="49"/>
  </w:num>
  <w:num w:numId="23">
    <w:abstractNumId w:val="36"/>
  </w:num>
  <w:num w:numId="24">
    <w:abstractNumId w:val="10"/>
  </w:num>
  <w:num w:numId="25">
    <w:abstractNumId w:val="48"/>
  </w:num>
  <w:num w:numId="26">
    <w:abstractNumId w:val="46"/>
  </w:num>
  <w:num w:numId="27">
    <w:abstractNumId w:val="23"/>
  </w:num>
  <w:num w:numId="28">
    <w:abstractNumId w:val="34"/>
  </w:num>
  <w:num w:numId="29">
    <w:abstractNumId w:val="30"/>
  </w:num>
  <w:num w:numId="30">
    <w:abstractNumId w:val="8"/>
  </w:num>
  <w:num w:numId="31">
    <w:abstractNumId w:val="25"/>
  </w:num>
  <w:num w:numId="32">
    <w:abstractNumId w:val="55"/>
  </w:num>
  <w:num w:numId="33">
    <w:abstractNumId w:val="20"/>
  </w:num>
  <w:num w:numId="34">
    <w:abstractNumId w:val="21"/>
  </w:num>
  <w:num w:numId="35">
    <w:abstractNumId w:val="0"/>
  </w:num>
  <w:num w:numId="36">
    <w:abstractNumId w:val="37"/>
  </w:num>
  <w:num w:numId="37">
    <w:abstractNumId w:val="33"/>
  </w:num>
  <w:num w:numId="38">
    <w:abstractNumId w:val="32"/>
  </w:num>
  <w:num w:numId="39">
    <w:abstractNumId w:val="28"/>
  </w:num>
  <w:num w:numId="40">
    <w:abstractNumId w:val="50"/>
  </w:num>
  <w:num w:numId="41">
    <w:abstractNumId w:val="19"/>
  </w:num>
  <w:num w:numId="42">
    <w:abstractNumId w:val="7"/>
  </w:num>
  <w:num w:numId="43">
    <w:abstractNumId w:val="12"/>
  </w:num>
  <w:num w:numId="44">
    <w:abstractNumId w:val="27"/>
  </w:num>
  <w:num w:numId="45">
    <w:abstractNumId w:val="2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LQ0MDIwMLI0MrFQ0lEKTi0uzszPAykwrgUASZgrFy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66D"/>
    <w:rsid w:val="00036DF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4129"/>
    <w:rsid w:val="00044EE7"/>
    <w:rsid w:val="00045831"/>
    <w:rsid w:val="00045B21"/>
    <w:rsid w:val="00046831"/>
    <w:rsid w:val="00046CC8"/>
    <w:rsid w:val="0004792A"/>
    <w:rsid w:val="0005025B"/>
    <w:rsid w:val="000510E9"/>
    <w:rsid w:val="00054196"/>
    <w:rsid w:val="0005505A"/>
    <w:rsid w:val="00055DA3"/>
    <w:rsid w:val="0005657F"/>
    <w:rsid w:val="000571F7"/>
    <w:rsid w:val="00057AF5"/>
    <w:rsid w:val="00060275"/>
    <w:rsid w:val="00060D3B"/>
    <w:rsid w:val="00061E32"/>
    <w:rsid w:val="00063717"/>
    <w:rsid w:val="00064A6A"/>
    <w:rsid w:val="0006525C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4F7E"/>
    <w:rsid w:val="000B5107"/>
    <w:rsid w:val="000B561F"/>
    <w:rsid w:val="000B5C5B"/>
    <w:rsid w:val="000B5CA9"/>
    <w:rsid w:val="000B78A9"/>
    <w:rsid w:val="000C0C8E"/>
    <w:rsid w:val="000C1D6F"/>
    <w:rsid w:val="000C2693"/>
    <w:rsid w:val="000C31E0"/>
    <w:rsid w:val="000C33A7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2D1E"/>
    <w:rsid w:val="000D336D"/>
    <w:rsid w:val="000D35BD"/>
    <w:rsid w:val="000D5B16"/>
    <w:rsid w:val="000D6037"/>
    <w:rsid w:val="000D6082"/>
    <w:rsid w:val="000D6DA4"/>
    <w:rsid w:val="000D6EAB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7EA4"/>
    <w:rsid w:val="000E7EDE"/>
    <w:rsid w:val="000F0A0C"/>
    <w:rsid w:val="000F172C"/>
    <w:rsid w:val="000F189C"/>
    <w:rsid w:val="000F5A6A"/>
    <w:rsid w:val="000F739C"/>
    <w:rsid w:val="000F7618"/>
    <w:rsid w:val="000F7F10"/>
    <w:rsid w:val="00100336"/>
    <w:rsid w:val="0010120E"/>
    <w:rsid w:val="001023C3"/>
    <w:rsid w:val="00102B31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6A4"/>
    <w:rsid w:val="00124B78"/>
    <w:rsid w:val="001251F7"/>
    <w:rsid w:val="0012566F"/>
    <w:rsid w:val="00125F19"/>
    <w:rsid w:val="001262DD"/>
    <w:rsid w:val="00126BBE"/>
    <w:rsid w:val="0012730F"/>
    <w:rsid w:val="0012734C"/>
    <w:rsid w:val="00127AC2"/>
    <w:rsid w:val="00127AEC"/>
    <w:rsid w:val="00127DBC"/>
    <w:rsid w:val="00130DA3"/>
    <w:rsid w:val="00131492"/>
    <w:rsid w:val="0013152D"/>
    <w:rsid w:val="001320A0"/>
    <w:rsid w:val="001320E2"/>
    <w:rsid w:val="0013228E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F4A"/>
    <w:rsid w:val="001450C8"/>
    <w:rsid w:val="001453AE"/>
    <w:rsid w:val="00145AB2"/>
    <w:rsid w:val="00145C89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BE2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5E9"/>
    <w:rsid w:val="00156618"/>
    <w:rsid w:val="001569DB"/>
    <w:rsid w:val="00157200"/>
    <w:rsid w:val="001573FC"/>
    <w:rsid w:val="001578B8"/>
    <w:rsid w:val="00160A1F"/>
    <w:rsid w:val="00160FE4"/>
    <w:rsid w:val="0016195A"/>
    <w:rsid w:val="001620AA"/>
    <w:rsid w:val="0016274F"/>
    <w:rsid w:val="00162D39"/>
    <w:rsid w:val="00163076"/>
    <w:rsid w:val="00164563"/>
    <w:rsid w:val="00164A6F"/>
    <w:rsid w:val="00164E5D"/>
    <w:rsid w:val="001653B8"/>
    <w:rsid w:val="0016548A"/>
    <w:rsid w:val="00165D68"/>
    <w:rsid w:val="001660BA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3AA"/>
    <w:rsid w:val="00173526"/>
    <w:rsid w:val="001737A3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4171"/>
    <w:rsid w:val="001B45BB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399"/>
    <w:rsid w:val="00202DA8"/>
    <w:rsid w:val="0020311C"/>
    <w:rsid w:val="002048F1"/>
    <w:rsid w:val="00204F57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574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5DA3"/>
    <w:rsid w:val="00226DC5"/>
    <w:rsid w:val="00227146"/>
    <w:rsid w:val="002279CA"/>
    <w:rsid w:val="00230314"/>
    <w:rsid w:val="002308B7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D88"/>
    <w:rsid w:val="00242511"/>
    <w:rsid w:val="00242C8C"/>
    <w:rsid w:val="00243AD2"/>
    <w:rsid w:val="00244EE4"/>
    <w:rsid w:val="00245740"/>
    <w:rsid w:val="00245961"/>
    <w:rsid w:val="00245B40"/>
    <w:rsid w:val="00245F44"/>
    <w:rsid w:val="00246C5E"/>
    <w:rsid w:val="0025177F"/>
    <w:rsid w:val="00252C31"/>
    <w:rsid w:val="00255064"/>
    <w:rsid w:val="00255BA2"/>
    <w:rsid w:val="00256446"/>
    <w:rsid w:val="002566B2"/>
    <w:rsid w:val="00256FE3"/>
    <w:rsid w:val="002572BF"/>
    <w:rsid w:val="00257E1F"/>
    <w:rsid w:val="00260624"/>
    <w:rsid w:val="00260704"/>
    <w:rsid w:val="00260AAE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DF1"/>
    <w:rsid w:val="0028107F"/>
    <w:rsid w:val="0028153D"/>
    <w:rsid w:val="0028188F"/>
    <w:rsid w:val="00281B0D"/>
    <w:rsid w:val="0028231C"/>
    <w:rsid w:val="00282DCD"/>
    <w:rsid w:val="00283976"/>
    <w:rsid w:val="00284F94"/>
    <w:rsid w:val="00286490"/>
    <w:rsid w:val="00286FA4"/>
    <w:rsid w:val="0028740A"/>
    <w:rsid w:val="00287D88"/>
    <w:rsid w:val="00287DE5"/>
    <w:rsid w:val="00287FB8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77B"/>
    <w:rsid w:val="002A4DC9"/>
    <w:rsid w:val="002A6344"/>
    <w:rsid w:val="002B1158"/>
    <w:rsid w:val="002B1557"/>
    <w:rsid w:val="002B279E"/>
    <w:rsid w:val="002B2F55"/>
    <w:rsid w:val="002B33B0"/>
    <w:rsid w:val="002B34CF"/>
    <w:rsid w:val="002B4C57"/>
    <w:rsid w:val="002B4E24"/>
    <w:rsid w:val="002B545D"/>
    <w:rsid w:val="002B54EE"/>
    <w:rsid w:val="002B5C65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2F41"/>
    <w:rsid w:val="002E3878"/>
    <w:rsid w:val="002E3B6D"/>
    <w:rsid w:val="002E4706"/>
    <w:rsid w:val="002E5ABA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62D5"/>
    <w:rsid w:val="00306848"/>
    <w:rsid w:val="00310030"/>
    <w:rsid w:val="00310D15"/>
    <w:rsid w:val="00311278"/>
    <w:rsid w:val="003118CA"/>
    <w:rsid w:val="003124AC"/>
    <w:rsid w:val="00312DBD"/>
    <w:rsid w:val="0031390D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BCC"/>
    <w:rsid w:val="00336043"/>
    <w:rsid w:val="00336A47"/>
    <w:rsid w:val="00337139"/>
    <w:rsid w:val="00337BB3"/>
    <w:rsid w:val="00337FCE"/>
    <w:rsid w:val="00340435"/>
    <w:rsid w:val="00340A96"/>
    <w:rsid w:val="00340F1D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6A5C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4E2"/>
    <w:rsid w:val="003639F2"/>
    <w:rsid w:val="00364246"/>
    <w:rsid w:val="00364518"/>
    <w:rsid w:val="00364AF2"/>
    <w:rsid w:val="0036509D"/>
    <w:rsid w:val="00365E08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E0CC4"/>
    <w:rsid w:val="003E0F81"/>
    <w:rsid w:val="003E2455"/>
    <w:rsid w:val="003E2ED5"/>
    <w:rsid w:val="003E3E13"/>
    <w:rsid w:val="003E43EC"/>
    <w:rsid w:val="003E474B"/>
    <w:rsid w:val="003E4E36"/>
    <w:rsid w:val="003E50D1"/>
    <w:rsid w:val="003E5AF0"/>
    <w:rsid w:val="003E74B3"/>
    <w:rsid w:val="003E7628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4AB2"/>
    <w:rsid w:val="003F53EE"/>
    <w:rsid w:val="003F58D7"/>
    <w:rsid w:val="003F76C0"/>
    <w:rsid w:val="003F7AC6"/>
    <w:rsid w:val="004002B5"/>
    <w:rsid w:val="00400BED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B8D"/>
    <w:rsid w:val="00410FF0"/>
    <w:rsid w:val="00411A13"/>
    <w:rsid w:val="00411B0C"/>
    <w:rsid w:val="004135CF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212D"/>
    <w:rsid w:val="00453433"/>
    <w:rsid w:val="00453668"/>
    <w:rsid w:val="004538F7"/>
    <w:rsid w:val="00454DA1"/>
    <w:rsid w:val="00455581"/>
    <w:rsid w:val="004556B7"/>
    <w:rsid w:val="00455836"/>
    <w:rsid w:val="004565E5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B3C"/>
    <w:rsid w:val="00470C28"/>
    <w:rsid w:val="004713EB"/>
    <w:rsid w:val="00471B04"/>
    <w:rsid w:val="00471C05"/>
    <w:rsid w:val="004723F9"/>
    <w:rsid w:val="004739FB"/>
    <w:rsid w:val="00474584"/>
    <w:rsid w:val="00474949"/>
    <w:rsid w:val="00480087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1E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2823"/>
    <w:rsid w:val="004B2940"/>
    <w:rsid w:val="004B2FF9"/>
    <w:rsid w:val="004B3051"/>
    <w:rsid w:val="004B35B0"/>
    <w:rsid w:val="004B376D"/>
    <w:rsid w:val="004B3FDE"/>
    <w:rsid w:val="004B432E"/>
    <w:rsid w:val="004B4453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8F7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D7FC2"/>
    <w:rsid w:val="004E01C5"/>
    <w:rsid w:val="004E219E"/>
    <w:rsid w:val="004E2A51"/>
    <w:rsid w:val="004E2C82"/>
    <w:rsid w:val="004E3E71"/>
    <w:rsid w:val="004E451D"/>
    <w:rsid w:val="004E457B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D28"/>
    <w:rsid w:val="004F54FB"/>
    <w:rsid w:val="004F6596"/>
    <w:rsid w:val="004F672E"/>
    <w:rsid w:val="004F6B6F"/>
    <w:rsid w:val="005003A7"/>
    <w:rsid w:val="005009D3"/>
    <w:rsid w:val="00500BE9"/>
    <w:rsid w:val="0050198B"/>
    <w:rsid w:val="00501C17"/>
    <w:rsid w:val="0050310F"/>
    <w:rsid w:val="00503315"/>
    <w:rsid w:val="0050389C"/>
    <w:rsid w:val="00503B53"/>
    <w:rsid w:val="00504502"/>
    <w:rsid w:val="00505AFB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C59"/>
    <w:rsid w:val="00533D46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208F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E68"/>
    <w:rsid w:val="005833FA"/>
    <w:rsid w:val="0058462B"/>
    <w:rsid w:val="00584976"/>
    <w:rsid w:val="00584EC0"/>
    <w:rsid w:val="00585C2C"/>
    <w:rsid w:val="005867E8"/>
    <w:rsid w:val="005868AE"/>
    <w:rsid w:val="00586C17"/>
    <w:rsid w:val="005873CA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EE5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794D"/>
    <w:rsid w:val="005A7E94"/>
    <w:rsid w:val="005B0881"/>
    <w:rsid w:val="005B0D9F"/>
    <w:rsid w:val="005B11BE"/>
    <w:rsid w:val="005B18E1"/>
    <w:rsid w:val="005B1B33"/>
    <w:rsid w:val="005B2954"/>
    <w:rsid w:val="005B414B"/>
    <w:rsid w:val="005B4A9E"/>
    <w:rsid w:val="005B4BCD"/>
    <w:rsid w:val="005B6239"/>
    <w:rsid w:val="005B6EA8"/>
    <w:rsid w:val="005B716F"/>
    <w:rsid w:val="005B7D7F"/>
    <w:rsid w:val="005C0E62"/>
    <w:rsid w:val="005C1033"/>
    <w:rsid w:val="005C21B3"/>
    <w:rsid w:val="005C2653"/>
    <w:rsid w:val="005C2A01"/>
    <w:rsid w:val="005C33BD"/>
    <w:rsid w:val="005C35AE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970"/>
    <w:rsid w:val="006552D5"/>
    <w:rsid w:val="00655390"/>
    <w:rsid w:val="006557D9"/>
    <w:rsid w:val="006558BB"/>
    <w:rsid w:val="00656829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3E4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D2A"/>
    <w:rsid w:val="006A3D81"/>
    <w:rsid w:val="006A3F14"/>
    <w:rsid w:val="006A4812"/>
    <w:rsid w:val="006A497D"/>
    <w:rsid w:val="006A5071"/>
    <w:rsid w:val="006A55BD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5036"/>
    <w:rsid w:val="006B5B0F"/>
    <w:rsid w:val="006B5B46"/>
    <w:rsid w:val="006B5D8C"/>
    <w:rsid w:val="006B7995"/>
    <w:rsid w:val="006C1764"/>
    <w:rsid w:val="006C1AF6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F084E"/>
    <w:rsid w:val="006F1122"/>
    <w:rsid w:val="006F1E07"/>
    <w:rsid w:val="006F278F"/>
    <w:rsid w:val="006F2914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4EAC"/>
    <w:rsid w:val="007066C2"/>
    <w:rsid w:val="0070752E"/>
    <w:rsid w:val="007108B5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4684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F96"/>
    <w:rsid w:val="0074251F"/>
    <w:rsid w:val="00742D79"/>
    <w:rsid w:val="00743265"/>
    <w:rsid w:val="0074416D"/>
    <w:rsid w:val="00744C4B"/>
    <w:rsid w:val="007456E8"/>
    <w:rsid w:val="00745AA6"/>
    <w:rsid w:val="00745AF1"/>
    <w:rsid w:val="007461F1"/>
    <w:rsid w:val="007464A1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B8"/>
    <w:rsid w:val="00785848"/>
    <w:rsid w:val="00785EF5"/>
    <w:rsid w:val="0078686B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CDB"/>
    <w:rsid w:val="007A4FBB"/>
    <w:rsid w:val="007A75E4"/>
    <w:rsid w:val="007B0016"/>
    <w:rsid w:val="007B053B"/>
    <w:rsid w:val="007B1122"/>
    <w:rsid w:val="007B11F1"/>
    <w:rsid w:val="007B17D6"/>
    <w:rsid w:val="007B18F5"/>
    <w:rsid w:val="007B1C86"/>
    <w:rsid w:val="007B1F04"/>
    <w:rsid w:val="007B269D"/>
    <w:rsid w:val="007B34E7"/>
    <w:rsid w:val="007B6011"/>
    <w:rsid w:val="007B6E81"/>
    <w:rsid w:val="007B7B08"/>
    <w:rsid w:val="007C00D8"/>
    <w:rsid w:val="007C05DA"/>
    <w:rsid w:val="007C2AD5"/>
    <w:rsid w:val="007C2DF0"/>
    <w:rsid w:val="007C4CA9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2C1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A1A"/>
    <w:rsid w:val="00823F65"/>
    <w:rsid w:val="008241C6"/>
    <w:rsid w:val="00824C9A"/>
    <w:rsid w:val="008255AA"/>
    <w:rsid w:val="00826E2A"/>
    <w:rsid w:val="00827D21"/>
    <w:rsid w:val="0083100B"/>
    <w:rsid w:val="0083133A"/>
    <w:rsid w:val="008320AC"/>
    <w:rsid w:val="0083213D"/>
    <w:rsid w:val="00832CF8"/>
    <w:rsid w:val="00836E7C"/>
    <w:rsid w:val="0083713F"/>
    <w:rsid w:val="008404F9"/>
    <w:rsid w:val="0084060A"/>
    <w:rsid w:val="00841142"/>
    <w:rsid w:val="008414A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631"/>
    <w:rsid w:val="00864F88"/>
    <w:rsid w:val="0086521F"/>
    <w:rsid w:val="0086667D"/>
    <w:rsid w:val="00867533"/>
    <w:rsid w:val="00867820"/>
    <w:rsid w:val="00870155"/>
    <w:rsid w:val="00870A94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AB7"/>
    <w:rsid w:val="00885EB8"/>
    <w:rsid w:val="00890C47"/>
    <w:rsid w:val="00891338"/>
    <w:rsid w:val="00893469"/>
    <w:rsid w:val="0089476E"/>
    <w:rsid w:val="0089562A"/>
    <w:rsid w:val="00895B8A"/>
    <w:rsid w:val="00895E7A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41B"/>
    <w:rsid w:val="008D7673"/>
    <w:rsid w:val="008E17D1"/>
    <w:rsid w:val="008E1E67"/>
    <w:rsid w:val="008E2B9D"/>
    <w:rsid w:val="008E38D7"/>
    <w:rsid w:val="008E3DEB"/>
    <w:rsid w:val="008E56FE"/>
    <w:rsid w:val="008E57AA"/>
    <w:rsid w:val="008E5A7A"/>
    <w:rsid w:val="008E6A19"/>
    <w:rsid w:val="008E7B1A"/>
    <w:rsid w:val="008E7B2B"/>
    <w:rsid w:val="008E7B92"/>
    <w:rsid w:val="008F193D"/>
    <w:rsid w:val="008F22D9"/>
    <w:rsid w:val="008F29A8"/>
    <w:rsid w:val="008F2A50"/>
    <w:rsid w:val="008F2AC8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9C5"/>
    <w:rsid w:val="00914B30"/>
    <w:rsid w:val="009156A8"/>
    <w:rsid w:val="00916CE9"/>
    <w:rsid w:val="00917EA8"/>
    <w:rsid w:val="009205E7"/>
    <w:rsid w:val="00920A47"/>
    <w:rsid w:val="00921D30"/>
    <w:rsid w:val="009230F2"/>
    <w:rsid w:val="00925B42"/>
    <w:rsid w:val="00925DC4"/>
    <w:rsid w:val="009260CD"/>
    <w:rsid w:val="00926F63"/>
    <w:rsid w:val="009275E5"/>
    <w:rsid w:val="00930301"/>
    <w:rsid w:val="00930793"/>
    <w:rsid w:val="0093098B"/>
    <w:rsid w:val="00930E6C"/>
    <w:rsid w:val="00930FCF"/>
    <w:rsid w:val="00931129"/>
    <w:rsid w:val="009319E9"/>
    <w:rsid w:val="009353CE"/>
    <w:rsid w:val="00935859"/>
    <w:rsid w:val="00935F3B"/>
    <w:rsid w:val="00936186"/>
    <w:rsid w:val="00937819"/>
    <w:rsid w:val="00940029"/>
    <w:rsid w:val="009416D7"/>
    <w:rsid w:val="00941751"/>
    <w:rsid w:val="00941AD2"/>
    <w:rsid w:val="00941DF6"/>
    <w:rsid w:val="00942C68"/>
    <w:rsid w:val="009430A4"/>
    <w:rsid w:val="009431C5"/>
    <w:rsid w:val="00943341"/>
    <w:rsid w:val="00944B18"/>
    <w:rsid w:val="00944D60"/>
    <w:rsid w:val="009477F4"/>
    <w:rsid w:val="0095033B"/>
    <w:rsid w:val="009506A6"/>
    <w:rsid w:val="00952C88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851"/>
    <w:rsid w:val="0096490A"/>
    <w:rsid w:val="00965552"/>
    <w:rsid w:val="0096708D"/>
    <w:rsid w:val="0096708E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5448"/>
    <w:rsid w:val="009B5B64"/>
    <w:rsid w:val="009B5EEA"/>
    <w:rsid w:val="009B70BF"/>
    <w:rsid w:val="009B72EA"/>
    <w:rsid w:val="009B75ED"/>
    <w:rsid w:val="009B790A"/>
    <w:rsid w:val="009C141C"/>
    <w:rsid w:val="009C1E85"/>
    <w:rsid w:val="009C20BA"/>
    <w:rsid w:val="009C35B1"/>
    <w:rsid w:val="009C3A36"/>
    <w:rsid w:val="009C3B0A"/>
    <w:rsid w:val="009C4859"/>
    <w:rsid w:val="009C4B99"/>
    <w:rsid w:val="009C5EF1"/>
    <w:rsid w:val="009C6858"/>
    <w:rsid w:val="009C719C"/>
    <w:rsid w:val="009C7C4B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62C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13B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4A6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4138"/>
    <w:rsid w:val="00A24371"/>
    <w:rsid w:val="00A24B03"/>
    <w:rsid w:val="00A24F4B"/>
    <w:rsid w:val="00A254C9"/>
    <w:rsid w:val="00A26526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07BB"/>
    <w:rsid w:val="00A510FD"/>
    <w:rsid w:val="00A53365"/>
    <w:rsid w:val="00A53FFB"/>
    <w:rsid w:val="00A5539E"/>
    <w:rsid w:val="00A56615"/>
    <w:rsid w:val="00A56ADE"/>
    <w:rsid w:val="00A56D30"/>
    <w:rsid w:val="00A570DE"/>
    <w:rsid w:val="00A57DD5"/>
    <w:rsid w:val="00A57E63"/>
    <w:rsid w:val="00A60072"/>
    <w:rsid w:val="00A60DAD"/>
    <w:rsid w:val="00A614E1"/>
    <w:rsid w:val="00A61A30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2F95"/>
    <w:rsid w:val="00A7357F"/>
    <w:rsid w:val="00A73B1E"/>
    <w:rsid w:val="00A73FD5"/>
    <w:rsid w:val="00A74073"/>
    <w:rsid w:val="00A746C0"/>
    <w:rsid w:val="00A75381"/>
    <w:rsid w:val="00A75B24"/>
    <w:rsid w:val="00A76327"/>
    <w:rsid w:val="00A76D79"/>
    <w:rsid w:val="00A76E06"/>
    <w:rsid w:val="00A81222"/>
    <w:rsid w:val="00A82AA7"/>
    <w:rsid w:val="00A82ABA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709A"/>
    <w:rsid w:val="00AB7779"/>
    <w:rsid w:val="00AB7BDB"/>
    <w:rsid w:val="00AC0EB6"/>
    <w:rsid w:val="00AC2622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0EF6"/>
    <w:rsid w:val="00AE3540"/>
    <w:rsid w:val="00AE38F8"/>
    <w:rsid w:val="00AE3C3F"/>
    <w:rsid w:val="00AE3F3E"/>
    <w:rsid w:val="00AE462F"/>
    <w:rsid w:val="00AE53B2"/>
    <w:rsid w:val="00AE5EC1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89A"/>
    <w:rsid w:val="00B1782D"/>
    <w:rsid w:val="00B20BB6"/>
    <w:rsid w:val="00B2242F"/>
    <w:rsid w:val="00B229C4"/>
    <w:rsid w:val="00B22BD0"/>
    <w:rsid w:val="00B22D38"/>
    <w:rsid w:val="00B23326"/>
    <w:rsid w:val="00B240C4"/>
    <w:rsid w:val="00B25425"/>
    <w:rsid w:val="00B26908"/>
    <w:rsid w:val="00B27355"/>
    <w:rsid w:val="00B30287"/>
    <w:rsid w:val="00B31D6D"/>
    <w:rsid w:val="00B323C8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570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569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6ACC"/>
    <w:rsid w:val="00B741C3"/>
    <w:rsid w:val="00B7494A"/>
    <w:rsid w:val="00B7595B"/>
    <w:rsid w:val="00B77DB8"/>
    <w:rsid w:val="00B80B42"/>
    <w:rsid w:val="00B80E6A"/>
    <w:rsid w:val="00B8145A"/>
    <w:rsid w:val="00B82802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66AA"/>
    <w:rsid w:val="00B975F4"/>
    <w:rsid w:val="00BA037A"/>
    <w:rsid w:val="00BA06E0"/>
    <w:rsid w:val="00BA0A9F"/>
    <w:rsid w:val="00BA25CA"/>
    <w:rsid w:val="00BA3623"/>
    <w:rsid w:val="00BA3810"/>
    <w:rsid w:val="00BA443C"/>
    <w:rsid w:val="00BA6FFF"/>
    <w:rsid w:val="00BA7735"/>
    <w:rsid w:val="00BB10FB"/>
    <w:rsid w:val="00BB17D5"/>
    <w:rsid w:val="00BB1AAC"/>
    <w:rsid w:val="00BB1F55"/>
    <w:rsid w:val="00BB298B"/>
    <w:rsid w:val="00BB2AD4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D5C"/>
    <w:rsid w:val="00BC1DC3"/>
    <w:rsid w:val="00BC2A44"/>
    <w:rsid w:val="00BC35DD"/>
    <w:rsid w:val="00BC3E86"/>
    <w:rsid w:val="00BC4075"/>
    <w:rsid w:val="00BC4386"/>
    <w:rsid w:val="00BC446B"/>
    <w:rsid w:val="00BC4863"/>
    <w:rsid w:val="00BC4A41"/>
    <w:rsid w:val="00BC6185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CA1"/>
    <w:rsid w:val="00C05C02"/>
    <w:rsid w:val="00C06378"/>
    <w:rsid w:val="00C0705B"/>
    <w:rsid w:val="00C074CA"/>
    <w:rsid w:val="00C1087B"/>
    <w:rsid w:val="00C108D9"/>
    <w:rsid w:val="00C11900"/>
    <w:rsid w:val="00C11A18"/>
    <w:rsid w:val="00C11F02"/>
    <w:rsid w:val="00C12CC9"/>
    <w:rsid w:val="00C1407A"/>
    <w:rsid w:val="00C14D19"/>
    <w:rsid w:val="00C15630"/>
    <w:rsid w:val="00C166E4"/>
    <w:rsid w:val="00C16F9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1510"/>
    <w:rsid w:val="00C41AD6"/>
    <w:rsid w:val="00C41C31"/>
    <w:rsid w:val="00C42453"/>
    <w:rsid w:val="00C42BC8"/>
    <w:rsid w:val="00C42C10"/>
    <w:rsid w:val="00C42F41"/>
    <w:rsid w:val="00C43215"/>
    <w:rsid w:val="00C4409C"/>
    <w:rsid w:val="00C452EF"/>
    <w:rsid w:val="00C45F48"/>
    <w:rsid w:val="00C45FA7"/>
    <w:rsid w:val="00C46D5A"/>
    <w:rsid w:val="00C47CED"/>
    <w:rsid w:val="00C50027"/>
    <w:rsid w:val="00C50586"/>
    <w:rsid w:val="00C5138F"/>
    <w:rsid w:val="00C530FD"/>
    <w:rsid w:val="00C54F7F"/>
    <w:rsid w:val="00C55E9C"/>
    <w:rsid w:val="00C56A28"/>
    <w:rsid w:val="00C6030E"/>
    <w:rsid w:val="00C613E3"/>
    <w:rsid w:val="00C621C1"/>
    <w:rsid w:val="00C6268E"/>
    <w:rsid w:val="00C6416B"/>
    <w:rsid w:val="00C64384"/>
    <w:rsid w:val="00C64B23"/>
    <w:rsid w:val="00C64CCD"/>
    <w:rsid w:val="00C65AE7"/>
    <w:rsid w:val="00C65BB3"/>
    <w:rsid w:val="00C65E12"/>
    <w:rsid w:val="00C663B1"/>
    <w:rsid w:val="00C66466"/>
    <w:rsid w:val="00C72411"/>
    <w:rsid w:val="00C7300E"/>
    <w:rsid w:val="00C73401"/>
    <w:rsid w:val="00C73E16"/>
    <w:rsid w:val="00C74F42"/>
    <w:rsid w:val="00C751AC"/>
    <w:rsid w:val="00C7643E"/>
    <w:rsid w:val="00C7705E"/>
    <w:rsid w:val="00C77AA9"/>
    <w:rsid w:val="00C80245"/>
    <w:rsid w:val="00C807D5"/>
    <w:rsid w:val="00C8116F"/>
    <w:rsid w:val="00C813F5"/>
    <w:rsid w:val="00C82B18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4587"/>
    <w:rsid w:val="00C946F1"/>
    <w:rsid w:val="00C95A50"/>
    <w:rsid w:val="00C96B14"/>
    <w:rsid w:val="00CA0DF2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B9"/>
    <w:rsid w:val="00CA46F3"/>
    <w:rsid w:val="00CA519E"/>
    <w:rsid w:val="00CA530B"/>
    <w:rsid w:val="00CA6304"/>
    <w:rsid w:val="00CA7745"/>
    <w:rsid w:val="00CB0C13"/>
    <w:rsid w:val="00CB1B5E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4615"/>
    <w:rsid w:val="00CD5A5E"/>
    <w:rsid w:val="00CD5B68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093"/>
    <w:rsid w:val="00CE4393"/>
    <w:rsid w:val="00CE44C3"/>
    <w:rsid w:val="00CE4D97"/>
    <w:rsid w:val="00CE57CE"/>
    <w:rsid w:val="00CE65F5"/>
    <w:rsid w:val="00CE6EB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EF6"/>
    <w:rsid w:val="00D1247E"/>
    <w:rsid w:val="00D129DF"/>
    <w:rsid w:val="00D13AA8"/>
    <w:rsid w:val="00D14CA2"/>
    <w:rsid w:val="00D14F39"/>
    <w:rsid w:val="00D154B9"/>
    <w:rsid w:val="00D15E97"/>
    <w:rsid w:val="00D16D45"/>
    <w:rsid w:val="00D1795A"/>
    <w:rsid w:val="00D17F6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63AA"/>
    <w:rsid w:val="00D2732B"/>
    <w:rsid w:val="00D27FF8"/>
    <w:rsid w:val="00D30D7B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5C5F"/>
    <w:rsid w:val="00D560C5"/>
    <w:rsid w:val="00D56144"/>
    <w:rsid w:val="00D5649E"/>
    <w:rsid w:val="00D56690"/>
    <w:rsid w:val="00D600CD"/>
    <w:rsid w:val="00D616AF"/>
    <w:rsid w:val="00D617D3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2955"/>
    <w:rsid w:val="00D72A4D"/>
    <w:rsid w:val="00D72D9B"/>
    <w:rsid w:val="00D73B11"/>
    <w:rsid w:val="00D74094"/>
    <w:rsid w:val="00D74A89"/>
    <w:rsid w:val="00D750D9"/>
    <w:rsid w:val="00D752F2"/>
    <w:rsid w:val="00D75302"/>
    <w:rsid w:val="00D76BFF"/>
    <w:rsid w:val="00D7708A"/>
    <w:rsid w:val="00D80C5E"/>
    <w:rsid w:val="00D8256C"/>
    <w:rsid w:val="00D82914"/>
    <w:rsid w:val="00D8292D"/>
    <w:rsid w:val="00D82BB4"/>
    <w:rsid w:val="00D8454D"/>
    <w:rsid w:val="00D859BA"/>
    <w:rsid w:val="00D85A5F"/>
    <w:rsid w:val="00D85A6C"/>
    <w:rsid w:val="00D85CE0"/>
    <w:rsid w:val="00D86CB1"/>
    <w:rsid w:val="00D87799"/>
    <w:rsid w:val="00D90123"/>
    <w:rsid w:val="00D90617"/>
    <w:rsid w:val="00D90A92"/>
    <w:rsid w:val="00D90BE2"/>
    <w:rsid w:val="00D91183"/>
    <w:rsid w:val="00D91323"/>
    <w:rsid w:val="00D914FB"/>
    <w:rsid w:val="00D91689"/>
    <w:rsid w:val="00D9171F"/>
    <w:rsid w:val="00D919A8"/>
    <w:rsid w:val="00D92A87"/>
    <w:rsid w:val="00D92C8E"/>
    <w:rsid w:val="00D941B7"/>
    <w:rsid w:val="00D9574B"/>
    <w:rsid w:val="00D95E31"/>
    <w:rsid w:val="00D963BF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633"/>
    <w:rsid w:val="00DE65CF"/>
    <w:rsid w:val="00DE6879"/>
    <w:rsid w:val="00DE6AC6"/>
    <w:rsid w:val="00DE7138"/>
    <w:rsid w:val="00DE7C2F"/>
    <w:rsid w:val="00DE7E8A"/>
    <w:rsid w:val="00DF0FB1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10130"/>
    <w:rsid w:val="00E109D3"/>
    <w:rsid w:val="00E109F8"/>
    <w:rsid w:val="00E10A0B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8BA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A6D"/>
    <w:rsid w:val="00E45FB5"/>
    <w:rsid w:val="00E461BE"/>
    <w:rsid w:val="00E46ED0"/>
    <w:rsid w:val="00E47001"/>
    <w:rsid w:val="00E472DD"/>
    <w:rsid w:val="00E47E29"/>
    <w:rsid w:val="00E47F72"/>
    <w:rsid w:val="00E503C5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738"/>
    <w:rsid w:val="00E5797B"/>
    <w:rsid w:val="00E6023A"/>
    <w:rsid w:val="00E60662"/>
    <w:rsid w:val="00E608B1"/>
    <w:rsid w:val="00E60BE1"/>
    <w:rsid w:val="00E60D91"/>
    <w:rsid w:val="00E613D6"/>
    <w:rsid w:val="00E617E4"/>
    <w:rsid w:val="00E61D3C"/>
    <w:rsid w:val="00E61D4E"/>
    <w:rsid w:val="00E6218A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1BA"/>
    <w:rsid w:val="00E74272"/>
    <w:rsid w:val="00E74BF9"/>
    <w:rsid w:val="00E74C1F"/>
    <w:rsid w:val="00E7606A"/>
    <w:rsid w:val="00E76499"/>
    <w:rsid w:val="00E7656A"/>
    <w:rsid w:val="00E771E9"/>
    <w:rsid w:val="00E77574"/>
    <w:rsid w:val="00E77BE2"/>
    <w:rsid w:val="00E800A5"/>
    <w:rsid w:val="00E81C07"/>
    <w:rsid w:val="00E82CEF"/>
    <w:rsid w:val="00E832B3"/>
    <w:rsid w:val="00E83852"/>
    <w:rsid w:val="00E83AA3"/>
    <w:rsid w:val="00E83B8F"/>
    <w:rsid w:val="00E8549D"/>
    <w:rsid w:val="00E85CD9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56E"/>
    <w:rsid w:val="00E96860"/>
    <w:rsid w:val="00E97454"/>
    <w:rsid w:val="00EA0BD3"/>
    <w:rsid w:val="00EA0ECB"/>
    <w:rsid w:val="00EA1A6A"/>
    <w:rsid w:val="00EA1B10"/>
    <w:rsid w:val="00EA229A"/>
    <w:rsid w:val="00EA237C"/>
    <w:rsid w:val="00EA453A"/>
    <w:rsid w:val="00EA4963"/>
    <w:rsid w:val="00EA5248"/>
    <w:rsid w:val="00EA5D92"/>
    <w:rsid w:val="00EA5E7C"/>
    <w:rsid w:val="00EA6A3E"/>
    <w:rsid w:val="00EA6AE3"/>
    <w:rsid w:val="00EA6C7F"/>
    <w:rsid w:val="00EA7161"/>
    <w:rsid w:val="00EA763E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D040E"/>
    <w:rsid w:val="00ED0AFB"/>
    <w:rsid w:val="00ED0BC2"/>
    <w:rsid w:val="00ED16A0"/>
    <w:rsid w:val="00ED1F4D"/>
    <w:rsid w:val="00ED2D72"/>
    <w:rsid w:val="00ED5576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2A4C"/>
    <w:rsid w:val="00F32C38"/>
    <w:rsid w:val="00F331B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D6D"/>
    <w:rsid w:val="00F53666"/>
    <w:rsid w:val="00F53B48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E27"/>
    <w:rsid w:val="00F8214F"/>
    <w:rsid w:val="00F82650"/>
    <w:rsid w:val="00F83941"/>
    <w:rsid w:val="00F83D17"/>
    <w:rsid w:val="00F83EC2"/>
    <w:rsid w:val="00F852DA"/>
    <w:rsid w:val="00F8596D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97AB0"/>
    <w:rsid w:val="00FA0BE6"/>
    <w:rsid w:val="00FA1766"/>
    <w:rsid w:val="00FA17D2"/>
    <w:rsid w:val="00FA1D9D"/>
    <w:rsid w:val="00FA1F51"/>
    <w:rsid w:val="00FA2D20"/>
    <w:rsid w:val="00FA2E70"/>
    <w:rsid w:val="00FA3134"/>
    <w:rsid w:val="00FA3284"/>
    <w:rsid w:val="00FA392E"/>
    <w:rsid w:val="00FA3D98"/>
    <w:rsid w:val="00FA3EB1"/>
    <w:rsid w:val="00FA424E"/>
    <w:rsid w:val="00FA48C4"/>
    <w:rsid w:val="00FA5D19"/>
    <w:rsid w:val="00FA6875"/>
    <w:rsid w:val="00FA698B"/>
    <w:rsid w:val="00FA7691"/>
    <w:rsid w:val="00FA7F0B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AD6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E5A25"/>
    <w:rsid w:val="00FF0820"/>
    <w:rsid w:val="00FF1593"/>
    <w:rsid w:val="00FF3B9B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5DAB6C"/>
  <w15:docId w15:val="{BD9A9E2F-9900-4BBF-AC78-6B045DBB0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1246A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39A3E4-FE7D-4D2C-9A72-22254EFAAC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3</cp:revision>
  <cp:lastPrinted>2018-07-11T09:06:00Z</cp:lastPrinted>
  <dcterms:created xsi:type="dcterms:W3CDTF">2018-07-11T09:23:00Z</dcterms:created>
  <dcterms:modified xsi:type="dcterms:W3CDTF">2018-07-11T09:23:00Z</dcterms:modified>
</cp:coreProperties>
</file>